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B1F30D3">
      <w:pPr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2026年硕士研究生选校区/项目志愿表</w:t>
      </w:r>
    </w:p>
    <w:p w14:paraId="186AAB58">
      <w:pPr>
        <w:jc w:val="center"/>
        <w:rPr>
          <w:b/>
          <w:sz w:val="24"/>
        </w:rPr>
      </w:pPr>
    </w:p>
    <w:p w14:paraId="4547E336">
      <w:pPr>
        <w:spacing w:line="36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姓 </w:t>
      </w:r>
      <w:r>
        <w:rPr>
          <w:b/>
          <w:sz w:val="28"/>
          <w:szCs w:val="28"/>
        </w:rPr>
        <w:t xml:space="preserve">   </w:t>
      </w:r>
      <w:r>
        <w:rPr>
          <w:rFonts w:hint="eastAsia"/>
          <w:b/>
          <w:sz w:val="28"/>
          <w:szCs w:val="28"/>
        </w:rPr>
        <w:t>名：</w:t>
      </w:r>
      <w:r>
        <w:rPr>
          <w:b/>
          <w:sz w:val="28"/>
          <w:szCs w:val="28"/>
          <w:u w:val="single"/>
        </w:rPr>
        <w:t xml:space="preserve">      </w:t>
      </w:r>
      <w:r>
        <w:rPr>
          <w:rFonts w:hint="eastAsia"/>
          <w:b/>
          <w:sz w:val="28"/>
          <w:szCs w:val="28"/>
          <w:u w:val="single"/>
        </w:rPr>
        <w:t xml:space="preserve">           </w:t>
      </w:r>
      <w:r>
        <w:rPr>
          <w:b/>
          <w:sz w:val="28"/>
          <w:szCs w:val="28"/>
          <w:u w:val="single"/>
        </w:rPr>
        <w:t xml:space="preserve">  </w:t>
      </w:r>
      <w:r>
        <w:rPr>
          <w:rFonts w:hint="eastAsia"/>
          <w:b/>
          <w:sz w:val="28"/>
          <w:szCs w:val="28"/>
        </w:rPr>
        <w:t xml:space="preserve">   报名号：</w:t>
      </w:r>
      <w:r>
        <w:rPr>
          <w:rFonts w:hint="eastAsia"/>
          <w:b/>
          <w:sz w:val="28"/>
          <w:szCs w:val="28"/>
          <w:u w:val="single"/>
        </w:rPr>
        <w:t xml:space="preserve"> </w:t>
      </w:r>
      <w:r>
        <w:rPr>
          <w:b/>
          <w:sz w:val="28"/>
          <w:szCs w:val="28"/>
          <w:u w:val="single"/>
        </w:rPr>
        <w:t xml:space="preserve">  </w:t>
      </w:r>
      <w:r>
        <w:rPr>
          <w:rFonts w:hint="eastAsia"/>
          <w:b/>
          <w:sz w:val="28"/>
          <w:szCs w:val="28"/>
          <w:u w:val="single"/>
        </w:rPr>
        <w:t xml:space="preserve">                </w:t>
      </w:r>
    </w:p>
    <w:p w14:paraId="6EF0ADCC">
      <w:pPr>
        <w:spacing w:line="360" w:lineRule="auto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报考方向：</w:t>
      </w:r>
      <w:r>
        <w:rPr>
          <w:rFonts w:hint="eastAsia"/>
          <w:b/>
          <w:sz w:val="28"/>
          <w:szCs w:val="28"/>
          <w:u w:val="single"/>
        </w:rPr>
        <w:t xml:space="preserve">                                                 </w:t>
      </w:r>
    </w:p>
    <w:p w14:paraId="3726C7CE">
      <w:pPr>
        <w:ind w:left="755" w:hanging="755" w:hangingChars="358"/>
        <w:rPr>
          <w:b/>
          <w:szCs w:val="21"/>
        </w:rPr>
      </w:pPr>
    </w:p>
    <w:tbl>
      <w:tblPr>
        <w:tblStyle w:val="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2126"/>
      </w:tblGrid>
      <w:tr w14:paraId="6111BD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6" w:hRule="atLeast"/>
          <w:jc w:val="center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09E34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志愿一</w:t>
            </w: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238557B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志愿二</w:t>
            </w:r>
          </w:p>
        </w:tc>
      </w:tr>
      <w:tr w14:paraId="755FE6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4" w:hRule="atLeast"/>
          <w:jc w:val="center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1A533E">
            <w:pPr>
              <w:jc w:val="center"/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ADDC8CB">
            <w:pPr>
              <w:jc w:val="center"/>
            </w:pPr>
          </w:p>
        </w:tc>
      </w:tr>
    </w:tbl>
    <w:p w14:paraId="0B9730AD"/>
    <w:p w14:paraId="56A6DF51"/>
    <w:p w14:paraId="06A4C424">
      <w:r>
        <w:rPr>
          <w:rFonts w:hint="eastAsia"/>
        </w:rPr>
        <w:t xml:space="preserve">                                            </w:t>
      </w:r>
      <w:r>
        <w:rPr>
          <w:rFonts w:hint="eastAsia"/>
          <w:b/>
          <w:sz w:val="28"/>
          <w:szCs w:val="28"/>
        </w:rPr>
        <w:t>本人手写签字：</w:t>
      </w:r>
    </w:p>
    <w:p w14:paraId="557586AC">
      <w:r>
        <w:rPr>
          <w:rFonts w:hint="eastAsia"/>
        </w:rPr>
        <w:t>注：</w:t>
      </w:r>
    </w:p>
    <w:p w14:paraId="3650C73A">
      <w:pPr>
        <w:numPr>
          <w:ilvl w:val="0"/>
          <w:numId w:val="1"/>
        </w:numPr>
        <w:rPr>
          <w:b/>
          <w:bCs/>
        </w:rPr>
      </w:pPr>
      <w:r>
        <w:rPr>
          <w:rFonts w:hint="eastAsia"/>
        </w:rPr>
        <w:t>报考方向为“</w:t>
      </w:r>
      <w:r>
        <w:rPr>
          <w:rFonts w:hint="eastAsia"/>
          <w:b/>
          <w:bCs/>
          <w:u w:val="single"/>
        </w:rPr>
        <w:t>土木水利（结构工程、防灾减灾工程）</w:t>
      </w:r>
      <w:r>
        <w:rPr>
          <w:rFonts w:hint="eastAsia"/>
        </w:rPr>
        <w:t>”、“</w:t>
      </w:r>
      <w:r>
        <w:rPr>
          <w:rFonts w:hint="eastAsia"/>
          <w:b/>
          <w:bCs/>
          <w:u w:val="single"/>
        </w:rPr>
        <w:t>土木水利（桥梁工程）</w:t>
      </w:r>
      <w:r>
        <w:rPr>
          <w:rFonts w:hint="eastAsia"/>
        </w:rPr>
        <w:t>”、“</w:t>
      </w:r>
      <w:r>
        <w:rPr>
          <w:rFonts w:hint="eastAsia"/>
          <w:b/>
          <w:bCs/>
          <w:u w:val="single"/>
        </w:rPr>
        <w:t>土木水利（岩土工程）</w:t>
      </w:r>
      <w:r>
        <w:rPr>
          <w:rFonts w:hint="eastAsia"/>
        </w:rPr>
        <w:t>”和“</w:t>
      </w:r>
      <w:r>
        <w:rPr>
          <w:rFonts w:hint="eastAsia"/>
          <w:b/>
          <w:bCs/>
          <w:u w:val="single"/>
        </w:rPr>
        <w:t>土木水利（智慧建造与运维）</w:t>
      </w:r>
      <w:r>
        <w:rPr>
          <w:rFonts w:hint="eastAsia"/>
        </w:rPr>
        <w:t>”的专业硕士研究生，志愿可以</w:t>
      </w:r>
      <w:r>
        <w:rPr>
          <w:rFonts w:hint="eastAsia"/>
          <w:b/>
          <w:bCs/>
        </w:rPr>
        <w:t>在九龙湖校区</w:t>
      </w:r>
      <w:r>
        <w:rPr>
          <w:rFonts w:hint="eastAsia"/>
        </w:rPr>
        <w:t>和</w:t>
      </w:r>
      <w:r>
        <w:rPr>
          <w:rFonts w:hint="eastAsia"/>
          <w:b/>
          <w:bCs/>
        </w:rPr>
        <w:t>卓工项目</w:t>
      </w:r>
      <w:r>
        <w:rPr>
          <w:rFonts w:hint="eastAsia"/>
        </w:rPr>
        <w:t>中进行选择。</w:t>
      </w:r>
      <w:r>
        <w:rPr>
          <w:rFonts w:hint="eastAsia"/>
          <w:b/>
          <w:bCs/>
        </w:rPr>
        <w:t>其他方向学生提交空表即可。</w:t>
      </w:r>
    </w:p>
    <w:p w14:paraId="0CF492B0">
      <w:r>
        <w:rPr>
          <w:rFonts w:hint="eastAsia"/>
        </w:rPr>
        <w:t>2、卓工项目专项：东南大学是全国首批入选国家卓越工程师学院（简称卓工学院）试点建设的10所高校之一。卓工学院采用项目制专项招生，发挥行业领军企业在工程硕博士培养中的主导作用，校企联合，实施双导师制，自主培养具备潜心科学研究和技术攻关能力，可在相关科研院所及龙头企业作为核心骨干力量完成国家战略任务、具备领军人才素质的国家急需卓越工程师。</w:t>
      </w:r>
    </w:p>
    <w:p w14:paraId="03D7FBF2">
      <w:pPr>
        <w:ind w:firstLine="420" w:firstLineChars="200"/>
      </w:pPr>
      <w:r>
        <w:rPr>
          <w:rFonts w:hint="eastAsia"/>
        </w:rPr>
        <w:t>学生在东南大学完成课程学习后，进入联培企业开展</w:t>
      </w:r>
      <w:r>
        <w:rPr>
          <w:rFonts w:hint="eastAsia"/>
          <w:lang w:val="en-US" w:eastAsia="zh-CN"/>
        </w:rPr>
        <w:t>专业</w:t>
      </w:r>
      <w:r>
        <w:rPr>
          <w:rFonts w:hint="eastAsia"/>
        </w:rPr>
        <w:t>实践，累计时间不少于1年，学生毕业获得东南大学毕业证书和学位证书。</w:t>
      </w:r>
    </w:p>
    <w:p w14:paraId="1BA0B19B">
      <w:pPr>
        <w:rPr>
          <w:highlight w:val="yellow"/>
        </w:rPr>
      </w:pPr>
      <w:bookmarkStart w:id="0" w:name="_GoBack"/>
      <w:bookmarkEnd w:id="0"/>
    </w:p>
    <w:sectPr>
      <w:pgSz w:w="11906" w:h="16838"/>
      <w:pgMar w:top="1134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740FC41"/>
    <w:multiLevelType w:val="singleLevel"/>
    <w:tmpl w:val="D740FC41"/>
    <w:lvl w:ilvl="0" w:tentative="0">
      <w:start w:val="1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bA0MDQxMjQyNDVQ0lEKTi0uzszPAykwrgUAHz6iICwAAAA="/>
    <w:docVar w:name="commondata" w:val="eyJoZGlkIjoiZDUzNWFiYzM3ODdhNzk4M2IxMTM1N2Y4NjdlOTY3MzIifQ=="/>
  </w:docVars>
  <w:rsids>
    <w:rsidRoot w:val="005A0B48"/>
    <w:rsid w:val="000A39F7"/>
    <w:rsid w:val="000C5A21"/>
    <w:rsid w:val="0015748A"/>
    <w:rsid w:val="002275AD"/>
    <w:rsid w:val="00287A25"/>
    <w:rsid w:val="002A3D75"/>
    <w:rsid w:val="003378C5"/>
    <w:rsid w:val="003442B7"/>
    <w:rsid w:val="00467E25"/>
    <w:rsid w:val="004965BE"/>
    <w:rsid w:val="004A65FC"/>
    <w:rsid w:val="004C210D"/>
    <w:rsid w:val="005671FE"/>
    <w:rsid w:val="00577FF1"/>
    <w:rsid w:val="00583A35"/>
    <w:rsid w:val="005A0B48"/>
    <w:rsid w:val="0062022A"/>
    <w:rsid w:val="00664E7F"/>
    <w:rsid w:val="00690CA8"/>
    <w:rsid w:val="006A068A"/>
    <w:rsid w:val="00712605"/>
    <w:rsid w:val="00737B52"/>
    <w:rsid w:val="008803FE"/>
    <w:rsid w:val="008B43E4"/>
    <w:rsid w:val="00931ADD"/>
    <w:rsid w:val="009A5C29"/>
    <w:rsid w:val="009D3ECB"/>
    <w:rsid w:val="00A13518"/>
    <w:rsid w:val="00A312DF"/>
    <w:rsid w:val="00A5424D"/>
    <w:rsid w:val="00AF4598"/>
    <w:rsid w:val="00B15FEF"/>
    <w:rsid w:val="00B9343C"/>
    <w:rsid w:val="00BB5DBD"/>
    <w:rsid w:val="00BE001E"/>
    <w:rsid w:val="00C4328C"/>
    <w:rsid w:val="00D34381"/>
    <w:rsid w:val="00D54C08"/>
    <w:rsid w:val="00D920D4"/>
    <w:rsid w:val="00E37A36"/>
    <w:rsid w:val="00F54375"/>
    <w:rsid w:val="00FA51AC"/>
    <w:rsid w:val="14F87106"/>
    <w:rsid w:val="192106D5"/>
    <w:rsid w:val="1A233FEC"/>
    <w:rsid w:val="24D31F8C"/>
    <w:rsid w:val="309A60EC"/>
    <w:rsid w:val="37C3079E"/>
    <w:rsid w:val="402C364B"/>
    <w:rsid w:val="47B277C8"/>
    <w:rsid w:val="569533B2"/>
    <w:rsid w:val="58D8328C"/>
    <w:rsid w:val="5C177C76"/>
    <w:rsid w:val="5CAB38A1"/>
    <w:rsid w:val="6A5D5EFB"/>
    <w:rsid w:val="6D737189"/>
    <w:rsid w:val="7E316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7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styleId="6">
    <w:name w:val="Strong"/>
    <w:autoRedefine/>
    <w:qFormat/>
    <w:uiPriority w:val="22"/>
    <w:rPr>
      <w:b/>
      <w:bCs/>
    </w:rPr>
  </w:style>
  <w:style w:type="character" w:customStyle="1" w:styleId="7">
    <w:name w:val="页眉 字符"/>
    <w:basedOn w:val="5"/>
    <w:link w:val="3"/>
    <w:autoRedefine/>
    <w:qFormat/>
    <w:uiPriority w:val="99"/>
    <w:rPr>
      <w:sz w:val="18"/>
      <w:szCs w:val="18"/>
    </w:rPr>
  </w:style>
  <w:style w:type="character" w:customStyle="1" w:styleId="8">
    <w:name w:val="页脚 字符"/>
    <w:basedOn w:val="5"/>
    <w:link w:val="2"/>
    <w:autoRedefine/>
    <w:qFormat/>
    <w:uiPriority w:val="99"/>
    <w:rPr>
      <w:sz w:val="18"/>
      <w:szCs w:val="18"/>
    </w:rPr>
  </w:style>
  <w:style w:type="paragraph" w:styleId="9">
    <w:name w:val="List Paragraph"/>
    <w:basedOn w:val="1"/>
    <w:autoRedefine/>
    <w:qFormat/>
    <w:uiPriority w:val="34"/>
    <w:pPr>
      <w:ind w:firstLine="420" w:firstLineChars="200"/>
    </w:pPr>
  </w:style>
  <w:style w:type="paragraph" w:customStyle="1" w:styleId="10">
    <w:name w:val="修订1"/>
    <w:autoRedefine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7</Words>
  <Characters>381</Characters>
  <Lines>1</Lines>
  <Paragraphs>1</Paragraphs>
  <TotalTime>1</TotalTime>
  <ScaleCrop>false</ScaleCrop>
  <LinksUpToDate>false</LinksUpToDate>
  <CharactersWithSpaces>519</CharactersWithSpaces>
  <Application>WPS Office_12.1.0.22529_F1E327BC-269C-435d-A152-05C5408002CA</Application>
  <DocSecurity>4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0T14:15:00Z</dcterms:created>
  <dc:creator>user</dc:creator>
  <cp:lastModifiedBy>泡泡闪闪</cp:lastModifiedBy>
  <cp:lastPrinted>2024-03-25T02:02:00Z</cp:lastPrinted>
  <dcterms:modified xsi:type="dcterms:W3CDTF">2025-09-11T07:03:4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3AF3C688DA09402E85CCAAE7F4666013</vt:lpwstr>
  </property>
  <property fmtid="{D5CDD505-2E9C-101B-9397-08002B2CF9AE}" pid="4" name="KSOTemplateDocerSaveRecord">
    <vt:lpwstr>eyJoZGlkIjoiZGMyNzc5NWRhZTUxYzQ0ZWM4NGNhNTM5OWE2OWMzZmUiLCJ1c2VySWQiOiIzMjIyMDk4NDgifQ==</vt:lpwstr>
  </property>
  <property fmtid="{D5CDD505-2E9C-101B-9397-08002B2CF9AE}" pid="5" name="GrammarlyDocumentId">
    <vt:lpwstr>0f66f44b-9fd9-45b9-8305-99ff88991e34</vt:lpwstr>
  </property>
</Properties>
</file>